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2-14</w:t>
      </w:r>
      <w:r>
        <w:t xml:space="preserve"> </w:t>
      </w:r>
      <w:r>
        <w:t xml:space="preserve">06:12:5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776001888cad59a69e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2-14T06:12:59Z</dcterms:created>
  <dcterms:modified xsi:type="dcterms:W3CDTF">2022-12-14T06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2-14 06:12:51</vt:lpwstr>
  </property>
</Properties>
</file>